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5551" w:rsidRDefault="006A685F">
      <w:r>
        <w:t>Name: _____________________________________ Date: __________________________ Period: ____</w:t>
      </w:r>
    </w:p>
    <w:p w:rsidR="006A685F" w:rsidRDefault="006A685F" w:rsidP="006A685F">
      <w:pPr>
        <w:jc w:val="center"/>
        <w:rPr>
          <w:rFonts w:ascii="Bodoni MT Black" w:hAnsi="Bodoni MT Black"/>
          <w:sz w:val="28"/>
          <w:szCs w:val="28"/>
          <w:u w:val="single"/>
        </w:rPr>
      </w:pPr>
      <w:r w:rsidRPr="006A685F">
        <w:rPr>
          <w:rFonts w:ascii="Bodoni MT Black" w:hAnsi="Bodoni MT Black"/>
          <w:sz w:val="28"/>
          <w:szCs w:val="28"/>
          <w:u w:val="single"/>
        </w:rPr>
        <w:t>Guided Notes: How a Bill Becomes a Law</w:t>
      </w:r>
    </w:p>
    <w:p w:rsidR="006A685F" w:rsidRDefault="006A685F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fine: Legislation - _______________________________________________________</w:t>
      </w:r>
    </w:p>
    <w:p w:rsidR="006A685F" w:rsidRDefault="006A685F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fine: Bill - _____________________________________________________________</w:t>
      </w:r>
    </w:p>
    <w:p w:rsidR="002B2CAF" w:rsidRDefault="002D7164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id the federal government “want the lawmaking process to be complicated? If so, why?” __________________________________________________________________ ________________________________________________________________________________________________________________________________________________</w:t>
      </w:r>
    </w:p>
    <w:p w:rsidR="002D7164" w:rsidRDefault="002D7164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ame four groups of people who might introduce a bill? </w:t>
      </w:r>
    </w:p>
    <w:p w:rsidR="002D7164" w:rsidRDefault="002D7164" w:rsidP="002D7164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2D7164" w:rsidRDefault="002D7164" w:rsidP="002D7164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2D7164" w:rsidRDefault="002D7164" w:rsidP="002D7164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2D7164" w:rsidRDefault="002D7164" w:rsidP="002D7164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2D7164" w:rsidRDefault="002D7164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o are the people representing “interest groups” who often suggest new laws? ______________________________________________________</w:t>
      </w:r>
    </w:p>
    <w:p w:rsidR="002D7164" w:rsidRDefault="002D7164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is the name of the speech the president gives to Congress every January? ______________________________________________________</w:t>
      </w:r>
    </w:p>
    <w:p w:rsidR="002D7164" w:rsidRDefault="002D7164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o is the “leader” of the House of Representatives? ____________________________ ________________________________________________________________________</w:t>
      </w:r>
    </w:p>
    <w:p w:rsidR="002D7164" w:rsidRDefault="002D7164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o is the “leader” of the Senate? ___________________________________________</w:t>
      </w:r>
    </w:p>
    <w:p w:rsidR="002D7164" w:rsidRDefault="002D7164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fter a bill is introduced where is it sent? ______________________________________</w:t>
      </w:r>
    </w:p>
    <w:p w:rsidR="002D7164" w:rsidRDefault="002D7164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ere is most of the Congress done? _________________________________________</w:t>
      </w:r>
    </w:p>
    <w:p w:rsidR="002D7164" w:rsidRDefault="002D7164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ist the four different types of committees:</w:t>
      </w:r>
    </w:p>
    <w:p w:rsidR="002D7164" w:rsidRDefault="002D7164" w:rsidP="002D7164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2D7164" w:rsidRDefault="002D7164" w:rsidP="002D7164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2D7164" w:rsidRDefault="002D7164" w:rsidP="002D7164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2D7164" w:rsidRDefault="002D7164" w:rsidP="002D7164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2D7164" w:rsidRDefault="002D7164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fine: Standing Committees - ______________________________________________ ________________________________________________________________________</w:t>
      </w:r>
    </w:p>
    <w:p w:rsidR="002D7164" w:rsidRDefault="002D7164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Define: Conference Committees - ____________________________________________ ________________________________________________________________________________________________________________________________________________</w:t>
      </w:r>
    </w:p>
    <w:p w:rsidR="002D7164" w:rsidRDefault="002D7164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ist four Standing Committees:</w:t>
      </w:r>
    </w:p>
    <w:p w:rsidR="002D7164" w:rsidRDefault="002D7164" w:rsidP="002D7164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2D7164" w:rsidRDefault="002D7164" w:rsidP="002D7164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2D7164" w:rsidRDefault="002D7164" w:rsidP="002D7164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2D7164" w:rsidRDefault="002D7164" w:rsidP="002D7164">
      <w:pPr>
        <w:pStyle w:val="ListParagraph"/>
        <w:numPr>
          <w:ilvl w:val="1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________________________________________________________________</w:t>
      </w:r>
    </w:p>
    <w:p w:rsidR="002D7164" w:rsidRDefault="002D7164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makes committees “ideal”? ____________________________________________ ________________________________________________________________________</w:t>
      </w:r>
    </w:p>
    <w:p w:rsidR="002D7164" w:rsidRDefault="002D7164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rue or False: Most bills make it out of committee? ______________________________</w:t>
      </w:r>
    </w:p>
    <w:p w:rsidR="002D7164" w:rsidRDefault="007F1C22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happens to bills that make it out of committee? ____________________________ ________________________________________________________________________________________________________________________________________________</w:t>
      </w:r>
    </w:p>
    <w:p w:rsidR="007F1C22" w:rsidRDefault="007F1C22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fine: “Filibuster” - _______________________________________________________ ________________________________________________________________________</w:t>
      </w:r>
    </w:p>
    <w:p w:rsidR="007F1C22" w:rsidRDefault="007F1C22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f a bill passes through one house, where is it sent next? __________________________ ________________________________________________________________________</w:t>
      </w:r>
    </w:p>
    <w:p w:rsidR="007F1C22" w:rsidRDefault="007F1C22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f a bill makes it through both houses, where does it get sent next? ________________________________________________________________________</w:t>
      </w:r>
    </w:p>
    <w:p w:rsidR="007F1C22" w:rsidRDefault="007F1C22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is the last step of a bill? _______________________________________________ ________________________________________________________________________</w:t>
      </w:r>
    </w:p>
    <w:p w:rsidR="007F1C22" w:rsidRDefault="007F1C22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two things can a president do with a bill? _________________________________ ________________________________________________________________________</w:t>
      </w:r>
    </w:p>
    <w:p w:rsidR="007F1C22" w:rsidRDefault="007F1C22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fine “veto”: ____________________________________________________________</w:t>
      </w:r>
    </w:p>
    <w:p w:rsidR="007F1C22" w:rsidRDefault="007F1C22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can Congress do to override a veto? _____________________________________ ________________________________________________________________________</w:t>
      </w:r>
    </w:p>
    <w:p w:rsidR="007F1C22" w:rsidRPr="006A685F" w:rsidRDefault="007F1C22" w:rsidP="002D7164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re vetoes often “overridden”? ______________________________________________</w:t>
      </w:r>
      <w:bookmarkStart w:id="0" w:name="_GoBack"/>
      <w:bookmarkEnd w:id="0"/>
    </w:p>
    <w:sectPr w:rsidR="007F1C22" w:rsidRPr="006A68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F957AE"/>
    <w:multiLevelType w:val="hybridMultilevel"/>
    <w:tmpl w:val="CDDAD9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2MjExMDI1s7AwNzRU0lEKTi0uzszPAykwrAUAilYFLiwAAAA="/>
  </w:docVars>
  <w:rsids>
    <w:rsidRoot w:val="006A685F"/>
    <w:rsid w:val="00081342"/>
    <w:rsid w:val="00257D80"/>
    <w:rsid w:val="002B2CAF"/>
    <w:rsid w:val="002D7164"/>
    <w:rsid w:val="00381579"/>
    <w:rsid w:val="0050567C"/>
    <w:rsid w:val="00545B66"/>
    <w:rsid w:val="006A685F"/>
    <w:rsid w:val="00725551"/>
    <w:rsid w:val="007F1C22"/>
    <w:rsid w:val="009D6A71"/>
    <w:rsid w:val="00C703F4"/>
    <w:rsid w:val="00E41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94E76"/>
  <w15:chartTrackingRefBased/>
  <w15:docId w15:val="{FB2C2FC6-7676-4E06-9C2E-DFC1486E7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8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</TotalTime>
  <Pages>2</Pages>
  <Words>608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Raymond</dc:creator>
  <cp:keywords/>
  <dc:description/>
  <cp:lastModifiedBy>Jeffrey Raymond</cp:lastModifiedBy>
  <cp:revision>1</cp:revision>
  <dcterms:created xsi:type="dcterms:W3CDTF">2017-02-23T11:53:00Z</dcterms:created>
  <dcterms:modified xsi:type="dcterms:W3CDTF">2017-02-23T21:22:00Z</dcterms:modified>
</cp:coreProperties>
</file>